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5B2725" w14:textId="77777777" w:rsidR="00F73C28" w:rsidRPr="003D7F22" w:rsidRDefault="00F73C28" w:rsidP="00DF66A9">
      <w:pPr>
        <w:spacing w:before="24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Computer Information Systems: Internet Authoring </w:t>
      </w:r>
      <w:r w:rsidRPr="00842F9C">
        <w:rPr>
          <w:rFonts w:ascii="Times New Roman" w:hAnsi="Times New Roman" w:cs="Times New Roman"/>
          <w:b/>
          <w:bCs/>
          <w:i/>
          <w:iCs/>
          <w:sz w:val="36"/>
          <w:szCs w:val="36"/>
        </w:rPr>
        <w:t>Certificate</w:t>
      </w:r>
    </w:p>
    <w:p w14:paraId="788B100A" w14:textId="42F96DD0" w:rsidR="00D83B2B" w:rsidRPr="00D83B2B" w:rsidRDefault="00F73C28" w:rsidP="00F73C28">
      <w:pPr>
        <w:spacing w:line="216" w:lineRule="auto"/>
        <w:rPr>
          <w:rFonts w:cstheme="minorHAnsi"/>
        </w:rPr>
      </w:pPr>
      <w:r w:rsidRPr="008979BE">
        <w:rPr>
          <w:rFonts w:cstheme="minorHAnsi"/>
        </w:rPr>
        <w:t xml:space="preserve">The Internet Authoring Certificate provides students with entry-level skills for a variety of jobs that require Web page </w:t>
      </w:r>
      <w:proofErr w:type="gramStart"/>
      <w:r w:rsidRPr="008979BE">
        <w:rPr>
          <w:rFonts w:cstheme="minorHAnsi"/>
        </w:rPr>
        <w:t>creation</w:t>
      </w:r>
      <w:proofErr w:type="gramEnd"/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790F2D8F" w14:textId="77777777" w:rsidR="00AE384C" w:rsidRPr="00AE384C" w:rsidRDefault="00AE384C" w:rsidP="00AE384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 xml:space="preserve">Computer Science, A.S.-T CSU, </w:t>
      </w:r>
      <w:proofErr w:type="spellStart"/>
      <w:r w:rsidRPr="00AE384C">
        <w:rPr>
          <w:rFonts w:asciiTheme="minorHAnsi" w:hAnsiTheme="minorHAnsi" w:cstheme="minorHAnsi"/>
          <w:sz w:val="20"/>
          <w:szCs w:val="20"/>
        </w:rPr>
        <w:t>CSUSM</w:t>
      </w:r>
      <w:proofErr w:type="spellEnd"/>
      <w:r w:rsidRPr="00AE384C">
        <w:rPr>
          <w:rFonts w:asciiTheme="minorHAnsi" w:hAnsiTheme="minorHAnsi" w:cstheme="minorHAnsi"/>
          <w:sz w:val="20"/>
          <w:szCs w:val="20"/>
        </w:rPr>
        <w:t>, UC</w:t>
      </w:r>
    </w:p>
    <w:p w14:paraId="5653CB92" w14:textId="77777777" w:rsidR="00AE384C" w:rsidRPr="00AE384C" w:rsidRDefault="00AE384C" w:rsidP="00AE384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>Computer Information Systems, A.S., Focus: Authoring, Networking, Programming: General, Database, Web</w:t>
      </w:r>
    </w:p>
    <w:p w14:paraId="67B58D5B" w14:textId="64221E7D" w:rsidR="00AE384C" w:rsidRPr="00AE384C" w:rsidRDefault="00AE384C" w:rsidP="00AE384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>Internet Authoring,</w:t>
      </w:r>
      <w:r>
        <w:rPr>
          <w:rFonts w:asciiTheme="minorHAnsi" w:hAnsiTheme="minorHAnsi" w:cstheme="minorHAnsi"/>
          <w:sz w:val="20"/>
          <w:szCs w:val="20"/>
        </w:rPr>
        <w:t xml:space="preserve"> Networking, Programming</w:t>
      </w:r>
      <w:r w:rsidRPr="00AE384C">
        <w:rPr>
          <w:rFonts w:asciiTheme="minorHAnsi" w:hAnsiTheme="minorHAnsi" w:cstheme="minorHAnsi"/>
          <w:sz w:val="20"/>
          <w:szCs w:val="20"/>
        </w:rPr>
        <w:t xml:space="preserve"> Certificate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3A0C4607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DF66A9">
        <w:rPr>
          <w:rFonts w:asciiTheme="minorHAnsi" w:hAnsiTheme="minorHAnsi" w:cstheme="minorHAnsi"/>
          <w:sz w:val="20"/>
          <w:szCs w:val="20"/>
        </w:rPr>
        <w:t>n/a</w:t>
      </w:r>
    </w:p>
    <w:p w14:paraId="2F2D4542" w14:textId="0E9DAF03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DF66A9">
        <w:rPr>
          <w:rFonts w:asciiTheme="minorHAnsi" w:hAnsiTheme="minorHAnsi" w:cstheme="minorHAnsi"/>
          <w:sz w:val="20"/>
          <w:szCs w:val="20"/>
        </w:rPr>
        <w:t>18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7849E8FC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4350C7CB">
                <wp:simplePos x="0" y="0"/>
                <wp:positionH relativeFrom="margin">
                  <wp:posOffset>103481</wp:posOffset>
                </wp:positionH>
                <wp:positionV relativeFrom="page">
                  <wp:posOffset>2973832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8.15pt;margin-top:234.1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DZTpxg3wAAAAkBAAAPAAAAZHJzL2Rvd25yZXYu&#10;eG1sTI/LTsMwEEX3SPyDNUhsKupQSmSFOBUKAsSmiLQf4MRDHPAjit028PUMK9jN1RzdOVNuZmfZ&#10;Eac4BC/hepkBQ98FPfhewn73eCWAxaS8VjZ4lPCFETbV+VmpCh1O/g2PTeoZlfhYKAkmpbHgPHYG&#10;nYrLMKKn3XuYnEoUp57rSZ2o3Fm+yrKcOzV4umDUiLXB7rM5OAmjieZ18W239eLppY718PDctB9S&#10;Xl7M93fAEs7pD4ZffVKHipzacPA6Mks5vyFSwjoXNBAgRA6slXC7EmvgVcn/f1D9AA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E04D81">
        <w:rPr>
          <w:rFonts w:cstheme="minorHAnsi"/>
          <w:color w:val="231F20"/>
          <w:w w:val="105"/>
          <w:sz w:val="20"/>
          <w:szCs w:val="20"/>
        </w:rPr>
        <w:t>If you are a part-time student, start Semester 1 courses and follow the course sequence</w:t>
      </w:r>
      <w:proofErr w:type="gramStart"/>
      <w:r w:rsidR="00E04D81">
        <w:rPr>
          <w:rFonts w:cstheme="minorHAnsi"/>
          <w:color w:val="231F20"/>
          <w:w w:val="105"/>
          <w:sz w:val="20"/>
          <w:szCs w:val="20"/>
        </w:rPr>
        <w:t xml:space="preserve">. 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013C999D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73C28">
        <w:rPr>
          <w:b/>
          <w:bCs/>
          <w:i/>
          <w:iCs/>
          <w:sz w:val="24"/>
          <w:szCs w:val="24"/>
        </w:rPr>
        <w:t>9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DF66A9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DF66A9" w:rsidRPr="008E1CE1" w:rsidRDefault="00DF66A9" w:rsidP="00DF66A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686691A5" w:rsidR="00DF66A9" w:rsidRPr="00DF66A9" w:rsidRDefault="00DF66A9" w:rsidP="00DF66A9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DF66A9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CSIS-103</w:t>
            </w:r>
          </w:p>
        </w:tc>
        <w:tc>
          <w:tcPr>
            <w:tcW w:w="5870" w:type="dxa"/>
          </w:tcPr>
          <w:p w14:paraId="635529C6" w14:textId="6EA20E85" w:rsidR="00DF66A9" w:rsidRPr="00DF66A9" w:rsidRDefault="00DF66A9" w:rsidP="00DF66A9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DF66A9">
              <w:rPr>
                <w:rFonts w:ascii="Calibri" w:hAnsi="Calibri" w:cs="Calibri"/>
                <w:color w:val="000000"/>
                <w:sz w:val="22"/>
              </w:rPr>
              <w:t>Introduction to the Internet</w:t>
            </w:r>
          </w:p>
        </w:tc>
        <w:tc>
          <w:tcPr>
            <w:tcW w:w="1313" w:type="dxa"/>
          </w:tcPr>
          <w:p w14:paraId="55306BD1" w14:textId="4C601B1A" w:rsidR="00DF66A9" w:rsidRPr="00DF66A9" w:rsidRDefault="00DF66A9" w:rsidP="00DF66A9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</w:rPr>
            </w:pPr>
            <w:r w:rsidRPr="00DF66A9"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</w:tr>
      <w:tr w:rsidR="00DF66A9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DF66A9" w:rsidRPr="008E1CE1" w:rsidRDefault="00DF66A9" w:rsidP="00DF66A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7C52FF0B" w:rsidR="00DF66A9" w:rsidRPr="00DF66A9" w:rsidRDefault="00DF66A9" w:rsidP="00DF66A9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F66A9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CSIS-115A</w:t>
            </w:r>
          </w:p>
        </w:tc>
        <w:tc>
          <w:tcPr>
            <w:tcW w:w="5870" w:type="dxa"/>
          </w:tcPr>
          <w:p w14:paraId="37BC83B3" w14:textId="3EA37048" w:rsidR="00DF66A9" w:rsidRPr="00DF66A9" w:rsidRDefault="00DF66A9" w:rsidP="00DF66A9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F66A9">
              <w:rPr>
                <w:rFonts w:ascii="Calibri" w:hAnsi="Calibri" w:cs="Calibri"/>
                <w:color w:val="000000"/>
                <w:sz w:val="22"/>
              </w:rPr>
              <w:t>Web Development - Level 1</w:t>
            </w:r>
          </w:p>
        </w:tc>
        <w:tc>
          <w:tcPr>
            <w:tcW w:w="1313" w:type="dxa"/>
          </w:tcPr>
          <w:p w14:paraId="56152D89" w14:textId="5A1B708B" w:rsidR="00DF66A9" w:rsidRPr="00DF66A9" w:rsidRDefault="00DF66A9" w:rsidP="00DF66A9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F66A9"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</w:tr>
      <w:tr w:rsidR="00DF66A9" w14:paraId="3F395AE6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3A4C78C3" w14:textId="575FEF29" w:rsidR="00DF66A9" w:rsidRPr="00DF66A9" w:rsidRDefault="00DF66A9" w:rsidP="00DF66A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231F20"/>
                <w:sz w:val="22"/>
              </w:rPr>
            </w:pPr>
            <w:r w:rsidRPr="00DF66A9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0AD19379" w:rsidR="00DF66A9" w:rsidRPr="00DF66A9" w:rsidRDefault="00DF66A9" w:rsidP="00DF66A9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F66A9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CSIS-525</w:t>
            </w:r>
          </w:p>
        </w:tc>
        <w:tc>
          <w:tcPr>
            <w:tcW w:w="5870" w:type="dxa"/>
          </w:tcPr>
          <w:p w14:paraId="798454FA" w14:textId="4937C93D" w:rsidR="00DF66A9" w:rsidRPr="00DF66A9" w:rsidRDefault="00DF66A9" w:rsidP="00DF66A9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F66A9">
              <w:rPr>
                <w:rFonts w:ascii="Calibri" w:hAnsi="Calibri" w:cs="Calibri"/>
                <w:color w:val="000000"/>
                <w:sz w:val="22"/>
              </w:rPr>
              <w:t>Web Development - Level 2</w:t>
            </w:r>
            <w:r w:rsidRPr="00DF66A9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  <w:vertAlign w:val="superscript"/>
              </w:rPr>
              <w:t>1</w:t>
            </w:r>
          </w:p>
        </w:tc>
        <w:tc>
          <w:tcPr>
            <w:tcW w:w="1313" w:type="dxa"/>
          </w:tcPr>
          <w:p w14:paraId="64BCEF68" w14:textId="15892917" w:rsidR="00DF66A9" w:rsidRPr="00DF66A9" w:rsidRDefault="00DF66A9" w:rsidP="00DF66A9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F66A9"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</w:tr>
    </w:tbl>
    <w:p w14:paraId="0C0802D9" w14:textId="5689591D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73C28">
        <w:rPr>
          <w:b/>
          <w:bCs/>
          <w:i/>
          <w:iCs/>
          <w:sz w:val="24"/>
          <w:szCs w:val="24"/>
        </w:rPr>
        <w:t>9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DF66A9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DF66A9" w:rsidRPr="008E1CE1" w:rsidRDefault="00DF66A9" w:rsidP="00DF66A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41EC1F99" w:rsidR="00DF66A9" w:rsidRPr="00DF66A9" w:rsidRDefault="00DF66A9" w:rsidP="00DF66A9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DF66A9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786</w:t>
            </w:r>
          </w:p>
        </w:tc>
        <w:tc>
          <w:tcPr>
            <w:tcW w:w="5870" w:type="dxa"/>
          </w:tcPr>
          <w:p w14:paraId="03571DB6" w14:textId="3E7E0253" w:rsidR="00DF66A9" w:rsidRPr="00DF66A9" w:rsidRDefault="00DF66A9" w:rsidP="00DF66A9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DF66A9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Developing ASP.NET Web Applications </w:t>
            </w:r>
          </w:p>
        </w:tc>
        <w:tc>
          <w:tcPr>
            <w:tcW w:w="1313" w:type="dxa"/>
          </w:tcPr>
          <w:p w14:paraId="401B7A34" w14:textId="66F4A819" w:rsidR="00DF66A9" w:rsidRPr="00DF66A9" w:rsidRDefault="00DF66A9" w:rsidP="00DF66A9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DF66A9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DF66A9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DF66A9" w:rsidRPr="008E1CE1" w:rsidRDefault="00DF66A9" w:rsidP="00DF66A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3648DF80" w:rsidR="00DF66A9" w:rsidRPr="00DF66A9" w:rsidRDefault="00DF66A9" w:rsidP="00DF66A9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F66A9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114A</w:t>
            </w:r>
          </w:p>
        </w:tc>
        <w:tc>
          <w:tcPr>
            <w:tcW w:w="5870" w:type="dxa"/>
          </w:tcPr>
          <w:p w14:paraId="00F9BB57" w14:textId="027C4927" w:rsidR="00DF66A9" w:rsidRPr="00DF66A9" w:rsidRDefault="00DF66A9" w:rsidP="00DF66A9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F66A9">
              <w:rPr>
                <w:rFonts w:ascii="Calibri" w:hAnsi="Calibri" w:cs="Calibri"/>
                <w:color w:val="000000"/>
                <w:sz w:val="22"/>
                <w:szCs w:val="24"/>
              </w:rPr>
              <w:t>SQL Programming - Level 1</w:t>
            </w:r>
          </w:p>
        </w:tc>
        <w:tc>
          <w:tcPr>
            <w:tcW w:w="1313" w:type="dxa"/>
          </w:tcPr>
          <w:p w14:paraId="0794A019" w14:textId="5FF564FB" w:rsidR="00DF66A9" w:rsidRPr="00DF66A9" w:rsidRDefault="00DF66A9" w:rsidP="00DF66A9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F66A9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DF66A9" w14:paraId="17C3D2EC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6D44075B" w14:textId="288C0E27" w:rsidR="00DF66A9" w:rsidRPr="00DF66A9" w:rsidRDefault="00DF66A9" w:rsidP="00DF66A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231F20"/>
                <w:sz w:val="22"/>
              </w:rPr>
            </w:pPr>
            <w:r w:rsidRPr="00DF66A9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D15C29B" w14:textId="77777777" w:rsidR="00DF66A9" w:rsidRPr="00DF66A9" w:rsidRDefault="00DF66A9" w:rsidP="00DF66A9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DF66A9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113B</w:t>
            </w:r>
            <w:r w:rsidRPr="00DF66A9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 or</w:t>
            </w:r>
          </w:p>
          <w:p w14:paraId="66D77E69" w14:textId="77777777" w:rsidR="00DF66A9" w:rsidRPr="00DF66A9" w:rsidRDefault="00DF66A9" w:rsidP="00DF66A9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DF66A9">
              <w:rPr>
                <w:rFonts w:ascii="Calibri" w:hAnsi="Calibri" w:cs="Calibri"/>
                <w:color w:val="000000"/>
                <w:sz w:val="22"/>
                <w:szCs w:val="24"/>
              </w:rPr>
              <w:t>CSIS-113C or</w:t>
            </w:r>
          </w:p>
          <w:p w14:paraId="741974A2" w14:textId="77777777" w:rsidR="00DF66A9" w:rsidRPr="00DF66A9" w:rsidRDefault="00DF66A9" w:rsidP="00DF66A9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DF66A9">
              <w:rPr>
                <w:rFonts w:ascii="Calibri" w:hAnsi="Calibri" w:cs="Calibri"/>
                <w:color w:val="000000"/>
                <w:sz w:val="22"/>
                <w:szCs w:val="24"/>
              </w:rPr>
              <w:t>CSIS-116E or</w:t>
            </w:r>
          </w:p>
          <w:p w14:paraId="65DB1BD4" w14:textId="0F9C59AC" w:rsidR="00DF66A9" w:rsidRPr="00DF66A9" w:rsidRDefault="00DF66A9" w:rsidP="00DF66A9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F66A9">
              <w:rPr>
                <w:rFonts w:ascii="Calibri" w:hAnsi="Calibri" w:cs="Calibri"/>
                <w:color w:val="000000"/>
                <w:sz w:val="22"/>
                <w:szCs w:val="24"/>
              </w:rPr>
              <w:t>CSIS-124A</w:t>
            </w:r>
          </w:p>
        </w:tc>
        <w:tc>
          <w:tcPr>
            <w:tcW w:w="5870" w:type="dxa"/>
          </w:tcPr>
          <w:p w14:paraId="4852DA1A" w14:textId="77777777" w:rsidR="00DF66A9" w:rsidRPr="00DF66A9" w:rsidRDefault="00DF66A9" w:rsidP="00DF66A9">
            <w:pPr>
              <w:pStyle w:val="TableParagraph"/>
              <w:spacing w:before="0"/>
              <w:ind w:left="1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DF66A9">
              <w:rPr>
                <w:rFonts w:ascii="Calibri" w:hAnsi="Calibri" w:cs="Calibri"/>
                <w:color w:val="000000"/>
                <w:sz w:val="22"/>
                <w:szCs w:val="24"/>
              </w:rPr>
              <w:t>Java Programming - Level 1 or</w:t>
            </w:r>
          </w:p>
          <w:p w14:paraId="2D85FDE0" w14:textId="77777777" w:rsidR="00DF66A9" w:rsidRPr="00DF66A9" w:rsidRDefault="00DF66A9" w:rsidP="00DF66A9">
            <w:pPr>
              <w:pStyle w:val="TableParagraph"/>
              <w:spacing w:before="0"/>
              <w:ind w:left="1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shd w:val="clear" w:color="auto" w:fill="FFFFFF"/>
              </w:rPr>
            </w:pPr>
            <w:r w:rsidRPr="00DF66A9">
              <w:rPr>
                <w:rFonts w:ascii="Calibri" w:hAnsi="Calibri" w:cs="Calibri"/>
                <w:color w:val="000000"/>
                <w:sz w:val="22"/>
                <w:szCs w:val="24"/>
                <w:shd w:val="clear" w:color="auto" w:fill="FFFFFF"/>
              </w:rPr>
              <w:t>C# Programming - Level 1 or</w:t>
            </w:r>
          </w:p>
          <w:p w14:paraId="08693978" w14:textId="77777777" w:rsidR="00DF66A9" w:rsidRPr="00DF66A9" w:rsidRDefault="00DF66A9" w:rsidP="00DF66A9">
            <w:pPr>
              <w:pStyle w:val="TableParagraph"/>
              <w:spacing w:before="0"/>
              <w:ind w:left="1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shd w:val="clear" w:color="auto" w:fill="F8F8F8"/>
              </w:rPr>
            </w:pPr>
            <w:r w:rsidRPr="00DF66A9">
              <w:rPr>
                <w:rFonts w:ascii="Calibri" w:hAnsi="Calibri" w:cs="Calibri"/>
                <w:color w:val="000000"/>
                <w:sz w:val="22"/>
                <w:szCs w:val="24"/>
                <w:shd w:val="clear" w:color="auto" w:fill="F8F8F8"/>
              </w:rPr>
              <w:t>Python Programming - Level 1 or</w:t>
            </w:r>
          </w:p>
          <w:p w14:paraId="21C771E7" w14:textId="47CE61D2" w:rsidR="00DF66A9" w:rsidRPr="00DF66A9" w:rsidRDefault="00DF66A9" w:rsidP="00DF66A9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F66A9">
              <w:rPr>
                <w:rFonts w:ascii="Calibri" w:hAnsi="Calibri" w:cs="Calibri"/>
                <w:color w:val="000000"/>
                <w:sz w:val="22"/>
                <w:szCs w:val="24"/>
                <w:shd w:val="clear" w:color="auto" w:fill="FFFFFF"/>
              </w:rPr>
              <w:t xml:space="preserve">SQL Programming - Level 2 </w:t>
            </w:r>
          </w:p>
        </w:tc>
        <w:tc>
          <w:tcPr>
            <w:tcW w:w="1313" w:type="dxa"/>
          </w:tcPr>
          <w:p w14:paraId="7B69753E" w14:textId="2DF0004A" w:rsidR="00DF66A9" w:rsidRPr="00DF66A9" w:rsidRDefault="00DF66A9" w:rsidP="00DF66A9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F66A9">
              <w:rPr>
                <w:rFonts w:ascii="Calibri" w:hAnsi="Calibri" w:cs="Calibri"/>
                <w:sz w:val="22"/>
                <w:szCs w:val="24"/>
              </w:rPr>
              <w:t>3</w:t>
            </w:r>
          </w:p>
        </w:tc>
      </w:tr>
    </w:tbl>
    <w:p w14:paraId="787D484E" w14:textId="77777777" w:rsidR="00DF66A9" w:rsidRPr="00AC4A21" w:rsidRDefault="00DF66A9" w:rsidP="00DF66A9">
      <w:pPr>
        <w:spacing w:before="240" w:after="0"/>
        <w:ind w:left="27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794BCD72" w14:textId="3AB0CD6C" w:rsidR="00DF66A9" w:rsidRPr="00C53DAA" w:rsidRDefault="00DF66A9" w:rsidP="00DF66A9">
      <w:pPr>
        <w:pStyle w:val="Heading2"/>
        <w:ind w:left="360"/>
        <w:rPr>
          <w:rFonts w:asciiTheme="minorHAnsi" w:hAnsiTheme="minorHAnsi" w:cstheme="minorHAnsi"/>
          <w:b w:val="0"/>
          <w:sz w:val="18"/>
          <w:szCs w:val="18"/>
        </w:rPr>
      </w:pPr>
      <w:r w:rsidRPr="00C07AAD">
        <w:rPr>
          <w:rFonts w:asciiTheme="minorHAnsi" w:hAnsiTheme="minorHAnsi" w:cstheme="minorHAnsi"/>
          <w:b w:val="0"/>
          <w:sz w:val="18"/>
          <w:szCs w:val="18"/>
          <w:vertAlign w:val="superscript"/>
        </w:rPr>
        <w:t xml:space="preserve">1 </w:t>
      </w:r>
      <w:r w:rsidRPr="00C07AAD">
        <w:rPr>
          <w:rFonts w:asciiTheme="minorHAnsi" w:hAnsiTheme="minorHAnsi" w:cstheme="minorHAnsi"/>
          <w:b w:val="0"/>
          <w:sz w:val="18"/>
          <w:szCs w:val="18"/>
        </w:rPr>
        <w:t xml:space="preserve">Take second 8 </w:t>
      </w:r>
      <w:r w:rsidR="00620249" w:rsidRPr="00C07AAD">
        <w:rPr>
          <w:rFonts w:asciiTheme="minorHAnsi" w:hAnsiTheme="minorHAnsi" w:cstheme="minorHAnsi"/>
          <w:b w:val="0"/>
          <w:sz w:val="18"/>
          <w:szCs w:val="18"/>
        </w:rPr>
        <w:t>weeks.</w:t>
      </w:r>
    </w:p>
    <w:p w14:paraId="6C158B04" w14:textId="77777777" w:rsidR="00DF66A9" w:rsidRPr="00DB0AA6" w:rsidRDefault="00DF66A9" w:rsidP="00DF66A9">
      <w:pPr>
        <w:pStyle w:val="Heading10"/>
      </w:pPr>
      <w:r>
        <w:t>Work Experience</w:t>
      </w:r>
    </w:p>
    <w:p w14:paraId="7CE1AB80" w14:textId="6DBD321F" w:rsidR="00DF66A9" w:rsidRPr="00DF66A9" w:rsidRDefault="00DF66A9" w:rsidP="00DF66A9">
      <w:pPr>
        <w:spacing w:after="0"/>
        <w:ind w:left="360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18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p w14:paraId="5F0DF9BC" w14:textId="12481224" w:rsidR="00DF66A9" w:rsidRDefault="00DF66A9" w:rsidP="00605018">
      <w:pPr>
        <w:pStyle w:val="Heading10"/>
        <w:sectPr w:rsidR="00DF66A9" w:rsidSect="00FE5239">
          <w:headerReference w:type="first" r:id="rId19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20" o:title="" recolor="t" rotate="t" type="frame"/>
              </v:rect>
            </w:pict>
          </mc:Fallback>
        </mc:AlternateContent>
      </w:r>
      <w:r w:rsidR="0067051E">
        <w:t>Career Options</w:t>
      </w:r>
    </w:p>
    <w:p w14:paraId="6AE48150" w14:textId="77777777" w:rsidR="00AE384C" w:rsidRPr="00AE384C" w:rsidRDefault="00AE384C" w:rsidP="00AE38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AE384C">
        <w:rPr>
          <w:rFonts w:cstheme="minorHAnsi"/>
          <w:sz w:val="20"/>
          <w:szCs w:val="20"/>
        </w:rPr>
        <w:t>Networking &amp; IT Administration (A, B)</w:t>
      </w:r>
    </w:p>
    <w:p w14:paraId="5B41CE6D" w14:textId="77777777" w:rsidR="00AE384C" w:rsidRPr="00AE384C" w:rsidRDefault="00AE384C" w:rsidP="00AE38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AE384C">
        <w:rPr>
          <w:rFonts w:cstheme="minorHAnsi"/>
          <w:sz w:val="20"/>
          <w:szCs w:val="20"/>
        </w:rPr>
        <w:t>Web Development (A, B)</w:t>
      </w:r>
    </w:p>
    <w:p w14:paraId="15D39E8F" w14:textId="069908E3" w:rsidR="0067051E" w:rsidRPr="00945659" w:rsidRDefault="00AE384C" w:rsidP="00AE38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AE384C">
        <w:rPr>
          <w:rFonts w:cstheme="minorHAnsi"/>
          <w:sz w:val="20"/>
          <w:szCs w:val="20"/>
        </w:rPr>
        <w:t>Programming (A, B)</w:t>
      </w:r>
    </w:p>
    <w:p w14:paraId="24DA84FC" w14:textId="77777777" w:rsidR="00605018" w:rsidRDefault="0067051E" w:rsidP="00605018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206C45EE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DF66A9">
        <w:rPr>
          <w:rFonts w:cstheme="minorHAnsi"/>
          <w:color w:val="231F20"/>
          <w:w w:val="105"/>
          <w:sz w:val="20"/>
          <w:szCs w:val="20"/>
        </w:rPr>
        <w:t>.</w:t>
      </w:r>
    </w:p>
    <w:p w14:paraId="3E8E5ADC" w14:textId="10D7CB51" w:rsidR="00157999" w:rsidRPr="00486099" w:rsidRDefault="00157999" w:rsidP="00DF66A9">
      <w:pPr>
        <w:spacing w:before="320" w:after="0" w:line="240" w:lineRule="auto"/>
        <w:rPr>
          <w:rStyle w:val="Hyperlink"/>
          <w:rFonts w:cstheme="minorHAnsi"/>
          <w:color w:val="auto"/>
          <w:sz w:val="20"/>
          <w:szCs w:val="20"/>
          <w:u w:val="none"/>
        </w:rPr>
      </w:pPr>
    </w:p>
    <w:sectPr w:rsidR="00157999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1CE0F1" w14:textId="77777777" w:rsidR="0085158C" w:rsidRDefault="0085158C" w:rsidP="00DF2F19">
      <w:pPr>
        <w:spacing w:after="0" w:line="240" w:lineRule="auto"/>
      </w:pPr>
      <w:r>
        <w:separator/>
      </w:r>
    </w:p>
  </w:endnote>
  <w:endnote w:type="continuationSeparator" w:id="0">
    <w:p w14:paraId="3A6D1420" w14:textId="77777777" w:rsidR="0085158C" w:rsidRDefault="0085158C" w:rsidP="00DF2F19">
      <w:pPr>
        <w:spacing w:after="0" w:line="240" w:lineRule="auto"/>
      </w:pPr>
      <w:r>
        <w:continuationSeparator/>
      </w:r>
    </w:p>
  </w:endnote>
  <w:endnote w:type="continuationNotice" w:id="1">
    <w:p w14:paraId="61183B4A" w14:textId="77777777" w:rsidR="0085158C" w:rsidRDefault="0085158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064E4A" w14:textId="77777777" w:rsidR="0085158C" w:rsidRDefault="0085158C" w:rsidP="00DF2F19">
      <w:pPr>
        <w:spacing w:after="0" w:line="240" w:lineRule="auto"/>
      </w:pPr>
      <w:r>
        <w:separator/>
      </w:r>
    </w:p>
  </w:footnote>
  <w:footnote w:type="continuationSeparator" w:id="0">
    <w:p w14:paraId="42935B65" w14:textId="77777777" w:rsidR="0085158C" w:rsidRDefault="0085158C" w:rsidP="00DF2F19">
      <w:pPr>
        <w:spacing w:after="0" w:line="240" w:lineRule="auto"/>
      </w:pPr>
      <w:r>
        <w:continuationSeparator/>
      </w:r>
    </w:p>
  </w:footnote>
  <w:footnote w:type="continuationNotice" w:id="1">
    <w:p w14:paraId="0DAF9373" w14:textId="77777777" w:rsidR="0085158C" w:rsidRDefault="0085158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33D2B96A" w:rsidR="00665F2D" w:rsidRPr="00954A6C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954A6C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54A6C" w:rsidRPr="00954A6C">
      <w:rPr>
        <w:rFonts w:ascii="Gill Sans MT" w:hAnsi="Gill Sans MT"/>
        <w:color w:val="AF2624"/>
        <w:sz w:val="40"/>
        <w:szCs w:val="40"/>
      </w:rPr>
      <w:t>SCIENCE, MATH &amp; ENGINEERING</w:t>
    </w:r>
    <w:r w:rsidR="00226D8F" w:rsidRPr="00954A6C">
      <w:rPr>
        <w:rFonts w:ascii="Gill Sans MT" w:hAnsi="Gill Sans MT"/>
        <w:color w:val="AF2624"/>
        <w:sz w:val="40"/>
        <w:szCs w:val="40"/>
      </w:rPr>
      <w:t xml:space="preserve"> PATHWAY</w:t>
    </w:r>
  </w:p>
  <w:p w14:paraId="56A43A97" w14:textId="42BA577E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463DFA">
      <w:rPr>
        <w:rFonts w:ascii="Gill Sans MT" w:hAnsi="Gill Sans MT" w:cs="Times New Roman"/>
        <w:caps/>
        <w:sz w:val="40"/>
        <w:szCs w:val="40"/>
      </w:rPr>
      <w:t>0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463DFA">
      <w:rPr>
        <w:rFonts w:ascii="Gill Sans MT" w:hAnsi="Gill Sans MT" w:cs="Times New Roman"/>
        <w:caps/>
        <w:sz w:val="40"/>
        <w:szCs w:val="40"/>
      </w:rPr>
      <w:t>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oFAMMaBwM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37EA"/>
    <w:rsid w:val="00094AF2"/>
    <w:rsid w:val="000A3349"/>
    <w:rsid w:val="000A52EB"/>
    <w:rsid w:val="000C61A9"/>
    <w:rsid w:val="001212D3"/>
    <w:rsid w:val="00144B9F"/>
    <w:rsid w:val="00157999"/>
    <w:rsid w:val="0017252B"/>
    <w:rsid w:val="00184AD7"/>
    <w:rsid w:val="0019475E"/>
    <w:rsid w:val="00197394"/>
    <w:rsid w:val="001B29AE"/>
    <w:rsid w:val="002064A9"/>
    <w:rsid w:val="0021113F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5D89"/>
    <w:rsid w:val="00307264"/>
    <w:rsid w:val="0031534F"/>
    <w:rsid w:val="00323BAA"/>
    <w:rsid w:val="003276D3"/>
    <w:rsid w:val="00330A18"/>
    <w:rsid w:val="0034427C"/>
    <w:rsid w:val="0035440E"/>
    <w:rsid w:val="00376791"/>
    <w:rsid w:val="00376E98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F124C"/>
    <w:rsid w:val="00603592"/>
    <w:rsid w:val="00605018"/>
    <w:rsid w:val="00620249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158C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54A6C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84C"/>
    <w:rsid w:val="00AE3D12"/>
    <w:rsid w:val="00AF5BE0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CE262D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3315"/>
    <w:rsid w:val="00DF418E"/>
    <w:rsid w:val="00DF66A9"/>
    <w:rsid w:val="00E03A4A"/>
    <w:rsid w:val="00E04D81"/>
    <w:rsid w:val="00E06895"/>
    <w:rsid w:val="00E22FA5"/>
    <w:rsid w:val="00E238B2"/>
    <w:rsid w:val="00E500EB"/>
    <w:rsid w:val="00E50936"/>
    <w:rsid w:val="00E53D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37066"/>
    <w:rsid w:val="00F51AC5"/>
    <w:rsid w:val="00F71015"/>
    <w:rsid w:val="00F73C28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yperlink" Target="https://msjc.edu/careereducation/cwee/index.html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msjc.emsicc.com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3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48</Words>
  <Characters>1865</Characters>
  <Application>Microsoft Office Word</Application>
  <DocSecurity>0</DocSecurity>
  <Lines>116</Lines>
  <Paragraphs>1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IS_Internet_Authoring_CERT</vt:lpstr>
    </vt:vector>
  </TitlesOfParts>
  <Company/>
  <LinksUpToDate>false</LinksUpToDate>
  <CharactersWithSpaces>2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IS_Internet_Authoring_CERT</dc:title>
  <dc:subject/>
  <dc:creator>Rhonda Nishimoto</dc:creator>
  <cp:keywords/>
  <dc:description/>
  <cp:lastModifiedBy>Rhonda Nishimoto</cp:lastModifiedBy>
  <cp:revision>3</cp:revision>
  <dcterms:created xsi:type="dcterms:W3CDTF">2021-02-24T19:14:00Z</dcterms:created>
  <dcterms:modified xsi:type="dcterms:W3CDTF">2021-02-24T1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